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E9020" w14:textId="77777777" w:rsidR="004A453E" w:rsidRPr="004A453E" w:rsidRDefault="004A453E" w:rsidP="004A453E">
      <w:pPr>
        <w:suppressAutoHyphens/>
        <w:autoSpaceDE w:val="0"/>
        <w:spacing w:after="0" w:line="240" w:lineRule="auto"/>
        <w:rPr>
          <w:rFonts w:ascii="Arial" w:eastAsia="Batang" w:hAnsi="Arial" w:cs="Arial"/>
          <w:b/>
          <w:bCs/>
          <w:lang w:val="es-ES" w:eastAsia="ko-KR"/>
        </w:rPr>
      </w:pPr>
    </w:p>
    <w:p w14:paraId="04DBE043" w14:textId="77777777" w:rsidR="004A453E" w:rsidRPr="004A453E" w:rsidRDefault="004A453E" w:rsidP="004A453E">
      <w:pPr>
        <w:suppressAutoHyphens/>
        <w:autoSpaceDE w:val="0"/>
        <w:spacing w:after="0" w:line="240" w:lineRule="auto"/>
        <w:rPr>
          <w:rFonts w:ascii="Arial" w:eastAsia="Batang" w:hAnsi="Arial" w:cs="Arial"/>
          <w:b/>
          <w:bCs/>
          <w:lang w:val="es-ES" w:eastAsia="ko-KR"/>
        </w:rPr>
      </w:pPr>
    </w:p>
    <w:p w14:paraId="02372C81" w14:textId="754B05E0" w:rsidR="004A453E" w:rsidRDefault="004A453E" w:rsidP="004A453E">
      <w:pPr>
        <w:suppressAutoHyphens/>
        <w:autoSpaceDE w:val="0"/>
        <w:spacing w:after="0" w:line="240" w:lineRule="auto"/>
        <w:jc w:val="center"/>
        <w:rPr>
          <w:rFonts w:ascii="Arial" w:eastAsia="Batang" w:hAnsi="Arial" w:cs="Arial"/>
          <w:b/>
          <w:bCs/>
          <w:lang w:val="es-ES" w:eastAsia="ko-KR"/>
        </w:rPr>
      </w:pPr>
      <w:r w:rsidRPr="004A453E">
        <w:rPr>
          <w:rFonts w:ascii="Arial" w:eastAsia="Batang" w:hAnsi="Arial" w:cs="Arial"/>
          <w:b/>
          <w:bCs/>
          <w:lang w:val="es-ES" w:eastAsia="ko-KR"/>
        </w:rPr>
        <w:t xml:space="preserve">SOLICITUD </w:t>
      </w:r>
      <w:r>
        <w:rPr>
          <w:rFonts w:ascii="Arial" w:eastAsia="Batang" w:hAnsi="Arial" w:cs="Arial"/>
          <w:b/>
          <w:bCs/>
          <w:lang w:val="es-ES" w:eastAsia="ko-KR"/>
        </w:rPr>
        <w:t>DE ASOCIACIÓN</w:t>
      </w:r>
    </w:p>
    <w:p w14:paraId="5A2D626D" w14:textId="25B5ACAF" w:rsidR="006F23F0" w:rsidRPr="004A453E" w:rsidRDefault="006F23F0" w:rsidP="004A453E">
      <w:pPr>
        <w:suppressAutoHyphens/>
        <w:autoSpaceDE w:val="0"/>
        <w:spacing w:after="0" w:line="240" w:lineRule="auto"/>
        <w:jc w:val="center"/>
        <w:rPr>
          <w:rFonts w:ascii="Times New Roman" w:eastAsia="Batang" w:hAnsi="Times New Roman" w:cs="Times New Roman"/>
          <w:sz w:val="24"/>
          <w:szCs w:val="24"/>
          <w:lang w:eastAsia="ko-KR"/>
        </w:rPr>
      </w:pPr>
      <w:r>
        <w:rPr>
          <w:rFonts w:ascii="Arial" w:eastAsia="Batang" w:hAnsi="Arial" w:cs="Arial"/>
          <w:b/>
          <w:bCs/>
          <w:lang w:val="es-ES" w:eastAsia="ko-KR"/>
        </w:rPr>
        <w:t>Una vez completada enviar a : secretaria@aaqa.org.ar</w:t>
      </w:r>
    </w:p>
    <w:p w14:paraId="76C0E521" w14:textId="77777777" w:rsidR="004A453E" w:rsidRDefault="004A453E" w:rsidP="004A453E">
      <w:pPr>
        <w:rPr>
          <w:lang w:val="es-AR"/>
        </w:rPr>
      </w:pPr>
    </w:p>
    <w:p w14:paraId="5379AE91" w14:textId="5143674B" w:rsidR="008B115C" w:rsidRDefault="008B115C" w:rsidP="004A453E">
      <w:pPr>
        <w:rPr>
          <w:lang w:val="es-AR"/>
        </w:rPr>
      </w:pPr>
      <w:r w:rsidRPr="008B115C">
        <w:rPr>
          <w:b/>
          <w:bCs/>
          <w:lang w:val="es-AR"/>
        </w:rPr>
        <w:t>Como socio activo</w:t>
      </w:r>
      <w:r w:rsidRPr="008B115C">
        <w:rPr>
          <w:b/>
          <w:bCs/>
          <w:lang w:val="es-AR"/>
        </w:rPr>
        <w:t xml:space="preserve">:   </w:t>
      </w:r>
      <w:r>
        <w:rPr>
          <w:b/>
          <w:bCs/>
          <w:lang w:val="es-AR"/>
        </w:rPr>
        <w:t xml:space="preserve">      </w:t>
      </w:r>
      <w:r w:rsidRPr="008B115C">
        <w:rPr>
          <w:b/>
          <w:bCs/>
          <w:lang w:val="es-AR"/>
        </w:rPr>
        <w:t xml:space="preserve">  Como socio estudiante:</w:t>
      </w:r>
      <w:r>
        <w:rPr>
          <w:lang w:val="es-AR"/>
        </w:rPr>
        <w:t xml:space="preserve">              (marque con una x)</w:t>
      </w:r>
    </w:p>
    <w:p w14:paraId="658D3A97" w14:textId="77777777" w:rsidR="008B115C" w:rsidRPr="004A453E" w:rsidRDefault="008B115C" w:rsidP="004A453E">
      <w:pPr>
        <w:rPr>
          <w:lang w:val="es-AR"/>
        </w:rPr>
      </w:pPr>
    </w:p>
    <w:p w14:paraId="0D72FC3A" w14:textId="77777777" w:rsidR="004A453E" w:rsidRPr="004A453E" w:rsidRDefault="004A453E" w:rsidP="004A453E">
      <w:pPr>
        <w:rPr>
          <w:b/>
          <w:bCs/>
          <w:lang w:val="es-AR"/>
        </w:rPr>
      </w:pPr>
      <w:r w:rsidRPr="004A453E">
        <w:rPr>
          <w:b/>
          <w:bCs/>
          <w:lang w:val="es-AR"/>
        </w:rPr>
        <w:t>Datos personales</w:t>
      </w:r>
    </w:p>
    <w:p w14:paraId="0F42E742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Nombre/s:</w:t>
      </w:r>
    </w:p>
    <w:p w14:paraId="14AE8C92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Apellido/s:</w:t>
      </w:r>
    </w:p>
    <w:p w14:paraId="07537C5B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Fecha de nacimiento:</w:t>
      </w:r>
    </w:p>
    <w:p w14:paraId="28D67531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Tipo de documento:</w:t>
      </w:r>
    </w:p>
    <w:p w14:paraId="465AB33D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Número de documento:</w:t>
      </w:r>
    </w:p>
    <w:p w14:paraId="209B0E38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 xml:space="preserve">Dirección: </w:t>
      </w:r>
    </w:p>
    <w:p w14:paraId="777D32C3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Localidad:</w:t>
      </w:r>
    </w:p>
    <w:p w14:paraId="19115A6E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Código postal:</w:t>
      </w:r>
    </w:p>
    <w:p w14:paraId="49C6DD8A" w14:textId="77777777" w:rsidR="004A453E" w:rsidRPr="004A453E" w:rsidRDefault="004A453E" w:rsidP="004A453E">
      <w:r w:rsidRPr="004A453E">
        <w:rPr>
          <w:lang w:val="es-AR"/>
        </w:rPr>
        <w:t>Provincia/estado:</w:t>
      </w:r>
    </w:p>
    <w:p w14:paraId="6D2DDE15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País:</w:t>
      </w:r>
    </w:p>
    <w:p w14:paraId="13ADBB80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Celular:</w:t>
      </w:r>
    </w:p>
    <w:p w14:paraId="0AFED853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Correo electrónico personal:</w:t>
      </w:r>
    </w:p>
    <w:p w14:paraId="6DBD8BD1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Profesión:</w:t>
      </w:r>
    </w:p>
    <w:p w14:paraId="1BA9BC73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Graduado en:</w:t>
      </w:r>
    </w:p>
    <w:p w14:paraId="59AF546E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Dirección laboral:</w:t>
      </w:r>
    </w:p>
    <w:p w14:paraId="3646D2D5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Localidad:</w:t>
      </w:r>
    </w:p>
    <w:p w14:paraId="56130B2C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Código postal:</w:t>
      </w:r>
    </w:p>
    <w:p w14:paraId="33A07000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Provincia/estado/región:</w:t>
      </w:r>
    </w:p>
    <w:p w14:paraId="2CF581C0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Correo electrónico laboral:</w:t>
      </w:r>
    </w:p>
    <w:p w14:paraId="617F5CBE" w14:textId="77777777" w:rsidR="004A453E" w:rsidRPr="004A453E" w:rsidRDefault="004A453E" w:rsidP="004A453E">
      <w:pPr>
        <w:rPr>
          <w:lang w:val="es-AR"/>
        </w:rPr>
      </w:pPr>
      <w:r w:rsidRPr="004A453E">
        <w:rPr>
          <w:lang w:val="es-AR"/>
        </w:rPr>
        <w:t>Cargo actual:</w:t>
      </w:r>
    </w:p>
    <w:p w14:paraId="21C47C60" w14:textId="72DD78E2" w:rsidR="004A453E" w:rsidRPr="004A453E" w:rsidRDefault="004A453E" w:rsidP="004A453E">
      <w:pPr>
        <w:rPr>
          <w:lang w:val="es-AR"/>
        </w:rPr>
      </w:pPr>
      <w:r w:rsidRPr="004A453E">
        <w:rPr>
          <w:b/>
          <w:bCs/>
          <w:lang w:val="es-AR"/>
        </w:rPr>
        <w:t>Nombre</w:t>
      </w:r>
      <w:r w:rsidR="008B115C">
        <w:rPr>
          <w:b/>
          <w:bCs/>
          <w:lang w:val="es-AR"/>
        </w:rPr>
        <w:t>s</w:t>
      </w:r>
      <w:r w:rsidRPr="004A453E">
        <w:rPr>
          <w:b/>
          <w:bCs/>
          <w:lang w:val="es-AR"/>
        </w:rPr>
        <w:t xml:space="preserve"> y correos electrónicos de dos socios activos que lo proponen</w:t>
      </w:r>
      <w:r>
        <w:rPr>
          <w:b/>
          <w:bCs/>
          <w:lang w:val="es-AR"/>
        </w:rPr>
        <w:t>:</w:t>
      </w:r>
    </w:p>
    <w:p w14:paraId="13BE1D90" w14:textId="77777777" w:rsidR="004A453E" w:rsidRPr="004A453E" w:rsidRDefault="004A453E" w:rsidP="004A453E"/>
    <w:p w14:paraId="3675D4DD" w14:textId="0AC71157" w:rsidR="00690A36" w:rsidRDefault="00690A36"/>
    <w:p w14:paraId="11F0F327" w14:textId="77777777" w:rsidR="004A453E" w:rsidRDefault="004A453E"/>
    <w:sectPr w:rsidR="004A453E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A7D51" w14:textId="77777777" w:rsidR="00E404AD" w:rsidRDefault="00E404AD" w:rsidP="00E404AD">
      <w:pPr>
        <w:spacing w:after="0" w:line="240" w:lineRule="auto"/>
      </w:pPr>
      <w:r>
        <w:separator/>
      </w:r>
    </w:p>
  </w:endnote>
  <w:endnote w:type="continuationSeparator" w:id="0">
    <w:p w14:paraId="15D25D6C" w14:textId="77777777" w:rsidR="00E404AD" w:rsidRDefault="00E404AD" w:rsidP="00E404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14842" w14:textId="77777777" w:rsidR="00E404AD" w:rsidRDefault="00E404AD" w:rsidP="00E404AD">
      <w:pPr>
        <w:spacing w:after="0" w:line="240" w:lineRule="auto"/>
      </w:pPr>
      <w:r>
        <w:separator/>
      </w:r>
    </w:p>
  </w:footnote>
  <w:footnote w:type="continuationSeparator" w:id="0">
    <w:p w14:paraId="4CA4A1D8" w14:textId="77777777" w:rsidR="00E404AD" w:rsidRDefault="00E404AD" w:rsidP="00E404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FD660" w14:textId="2C238EE9" w:rsidR="00E404AD" w:rsidRPr="00E404AD" w:rsidRDefault="00E404AD" w:rsidP="00E404AD">
    <w:pPr>
      <w:pStyle w:val="Encabezado"/>
    </w:pPr>
    <w:r>
      <w:rPr>
        <w:rFonts w:ascii="Arial" w:eastAsia="Arial" w:hAnsi="Arial" w:cs="Arial"/>
        <w:b/>
        <w:bCs/>
        <w:noProof/>
        <w:sz w:val="24"/>
        <w:szCs w:val="24"/>
        <w:lang w:val="es-ES" w:eastAsia="ko-KR"/>
      </w:rPr>
      <w:drawing>
        <wp:inline distT="0" distB="0" distL="0" distR="0" wp14:anchorId="4F5C76A1" wp14:editId="42B8FA28">
          <wp:extent cx="876692" cy="900070"/>
          <wp:effectExtent l="0" t="0" r="0" b="0"/>
          <wp:docPr id="1" name="Imagen 1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70" cy="9094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</w:t>
    </w:r>
    <w:r>
      <w:rPr>
        <w:noProof/>
      </w:rPr>
      <mc:AlternateContent>
        <mc:Choice Requires="wpc">
          <w:drawing>
            <wp:inline distT="0" distB="0" distL="0" distR="0" wp14:anchorId="6B2E46ED" wp14:editId="7A0DB3AC">
              <wp:extent cx="4400626" cy="815975"/>
              <wp:effectExtent l="0" t="0" r="0" b="3175"/>
              <wp:docPr id="2" name="Lienzo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solidFill>
                        <a:prstClr val="white"/>
                      </a:solidFill>
                    </wpc:bg>
                    <wpc:whole/>
                    <wps:wsp>
                      <wps:cNvPr id="4" name="Cuadro de texto 4"/>
                      <wps:cNvSpPr txBox="1"/>
                      <wps:spPr>
                        <a:xfrm>
                          <a:off x="20469" y="252484"/>
                          <a:ext cx="4026093" cy="279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88A09B" w14:textId="06E368CF" w:rsidR="00E404AD" w:rsidRPr="0072125C" w:rsidRDefault="00E404AD">
                            <w:pPr>
                              <w:rPr>
                                <w:b/>
                                <w:bCs/>
                                <w:lang w:val="es-AR"/>
                              </w:rPr>
                            </w:pPr>
                            <w:r w:rsidRPr="0072125C">
                              <w:rPr>
                                <w:b/>
                                <w:bCs/>
                                <w:lang w:val="es-AR"/>
                              </w:rPr>
                              <w:t>ASOCIACIÓN ARGENTINA DE QUÍMICOS ANALÍTIC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c:wpc>
                </a:graphicData>
              </a:graphic>
            </wp:inline>
          </w:drawing>
        </mc:Choice>
        <mc:Fallback>
          <w:pict>
            <v:group w14:anchorId="6B2E46ED" id="Lienzo 2" o:spid="_x0000_s1026" editas="canvas" style="width:346.5pt;height:64.25pt;mso-position-horizontal-relative:char;mso-position-vertical-relative:line" coordsize="44005,81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aAMeAIAABQFAAAOAAAAZHJzL2Uyb0RvYy54bWysVE1v2zAMvQ/YfxB0X+2kbtIYdYosRYcB&#10;RVugHXpmZDk2IIuapMTufv0o2W67bqdtF5kUaX48Purism8VO0rrGtQFn52knEktsGz0vuDfHq8/&#10;nXPmPOgSFGpZ8Gfp+OX644eLzuRyjjWqUlpGQbTLO1Pw2nuTJ4kTtWzBnaCRmowV2hY8qXaflBY6&#10;it6qZJ6mi6RDWxqLQjpHt1eDka9j/KqSwt9VlZOeqYJTbT6eNp67cCbrC8j3FkzdiLEM+IsqWmg0&#10;JX0JdQUe2ME2v4VqG2HRYeVPBLYJVlUjZOyBupml77rZgj6Ci80IQmcqkKT/GHe3D3U7VE153SgV&#10;FGOd3yrLjkCodXXjZcAp+cUroSry8G/4djRHSS6doSk68zJP9291PtRgZGzf5eL2eG9ZUxY840xD&#10;S1zaHqC0yErJvOw9sixUGUog3wdD3r7/jD2xcrp3dBn66yvbhi/Bz8g+T7PFirNnks7m2XkMAzmF&#10;ZIKsWTpfpKtTzkRwWK6Wy9WIxhQmwPVFYsuCUHBLpItcgOON8wNwk0vIqjHgTPeQK826gi9Oz9L4&#10;w4uFoFaaEA/NDEUHyfe7fuxwh+UzNWhxILQz4rqh5Dfg/D1YYjBxnbbS39FRKaQkOEqc1Wh//Ok+&#10;+NO8yMpZRxtRcPf9AFZypr5qmuRqlmVhhaKSnS3npNi3lt1biz60WyT6zGj/jYhi8PdqEiuL7RMt&#10;7yZkJRNoQbkL7idx64c9peUXcrOJTrQ0BvyNfggrMIugBWgf+yewZsQ/kOEWJ+5A/m4Mg+8wiM3B&#10;Y9XEGQWAB1RH3InHUYqbF9k/PhNht9/q0ev1MVv/BAAA//8DAFBLAwQUAAYACAAAACEAmWTofdwA&#10;AAAFAQAADwAAAGRycy9kb3ducmV2LnhtbEyPQUvEMBCF74L/IYzgzU2ta6216SKCIu5BXQtes81s&#10;G2wmpcluq7/e0YteBh7v8eZ75Wp2vTjgGKwnBeeLBARS442lVkH9dn+WgwhRk9G9J1TwiQFW1fFR&#10;qQvjJ3rFwya2gksoFFpBF+NQSBmaDp0OCz8gsbfzo9OR5dhKM+qJy10v0yTJpNOW+EOnB7zrsPnY&#10;7J2CZbrr85eHbP31WNfT0/vSXiXPVqnTk/n2BkTEOf6F4Qef0aFipq3fkwmiV8BD4u9lL7u+YLnl&#10;UJpfgqxK+Z+++gYAAP//AwBQSwECLQAUAAYACAAAACEAtoM4kv4AAADhAQAAEwAAAAAAAAAAAAAA&#10;AAAAAAAAW0NvbnRlbnRfVHlwZXNdLnhtbFBLAQItABQABgAIAAAAIQA4/SH/1gAAAJQBAAALAAAA&#10;AAAAAAAAAAAAAC8BAABfcmVscy8ucmVsc1BLAQItABQABgAIAAAAIQDRoaAMeAIAABQFAAAOAAAA&#10;AAAAAAAAAAAAAC4CAABkcnMvZTJvRG9jLnhtbFBLAQItABQABgAIAAAAIQCZZOh93AAAAAUBAAAP&#10;AAAAAAAAAAAAAAAAANIEAABkcnMvZG93bnJldi54bWxQSwUGAAAAAAQABADzAAAA2wU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44005;height:8159;visibility:visible;mso-wrap-style:square" filled="t">
                <v:fill o:detectmouseclick="t"/>
                <v:path o:connecttype="none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4" o:spid="_x0000_s1028" type="#_x0000_t202" style="position:absolute;left:204;top:2524;width:40261;height:2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<v:textbox>
                  <w:txbxContent>
                    <w:p w14:paraId="2388A09B" w14:textId="06E368CF" w:rsidR="00E404AD" w:rsidRPr="0072125C" w:rsidRDefault="00E404AD">
                      <w:pPr>
                        <w:rPr>
                          <w:b/>
                          <w:bCs/>
                          <w:lang w:val="es-AR"/>
                        </w:rPr>
                      </w:pPr>
                      <w:r w:rsidRPr="0072125C">
                        <w:rPr>
                          <w:b/>
                          <w:bCs/>
                          <w:lang w:val="es-AR"/>
                        </w:rPr>
                        <w:t>ASOCIACIÓN ARGENTINA DE QUÍMICOS ANALÍTICOS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NzI2NzM3NjGzsLBQ0lEKTi0uzszPAykwqQUAiXqbMSwAAAA="/>
  </w:docVars>
  <w:rsids>
    <w:rsidRoot w:val="004A453E"/>
    <w:rsid w:val="00371297"/>
    <w:rsid w:val="004A453E"/>
    <w:rsid w:val="00690A36"/>
    <w:rsid w:val="006F23F0"/>
    <w:rsid w:val="0072125C"/>
    <w:rsid w:val="008B115C"/>
    <w:rsid w:val="00B203D2"/>
    <w:rsid w:val="00E4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3820BA5E"/>
  <w15:chartTrackingRefBased/>
  <w15:docId w15:val="{5F255F0C-77FA-48EE-A60A-E402B8A9A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3D2"/>
    <w:rPr>
      <w:lang w:val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404A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404AD"/>
    <w:rPr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E404A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404A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8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Battaglini</dc:creator>
  <cp:keywords/>
  <dc:description/>
  <cp:lastModifiedBy>Fernando Battaglini</cp:lastModifiedBy>
  <cp:revision>5</cp:revision>
  <dcterms:created xsi:type="dcterms:W3CDTF">2022-03-26T12:46:00Z</dcterms:created>
  <dcterms:modified xsi:type="dcterms:W3CDTF">2022-03-26T19:29:00Z</dcterms:modified>
</cp:coreProperties>
</file>